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BB6B63" w14:textId="163A7D81" w:rsidR="0060577E" w:rsidRDefault="0060577E" w:rsidP="00F44894">
      <w:pPr>
        <w:pStyle w:val="Heading1"/>
        <w:jc w:val="center"/>
        <w:rPr>
          <w:bCs/>
          <w:noProof/>
        </w:rPr>
      </w:pPr>
      <w:bookmarkStart w:id="0" w:name="_GoBack"/>
      <w:bookmarkEnd w:id="0"/>
      <w:r w:rsidRPr="0060577E">
        <w:t xml:space="preserve">Exercise: </w:t>
      </w:r>
      <w:r w:rsidRPr="0060577E">
        <w:rPr>
          <w:bCs/>
        </w:rPr>
        <w:t xml:space="preserve">Introduction to </w:t>
      </w:r>
      <w:r w:rsidRPr="0060577E">
        <w:rPr>
          <w:bCs/>
          <w:noProof/>
        </w:rPr>
        <w:t xml:space="preserve">HTML </w:t>
      </w:r>
      <w:r w:rsidRPr="0060577E">
        <w:rPr>
          <w:bCs/>
        </w:rPr>
        <w:t xml:space="preserve">and </w:t>
      </w:r>
      <w:r w:rsidRPr="0060577E">
        <w:rPr>
          <w:bCs/>
          <w:noProof/>
        </w:rPr>
        <w:t>CSS</w:t>
      </w:r>
    </w:p>
    <w:p w14:paraId="46F6E3BB" w14:textId="588F9BA8" w:rsidR="00F44894" w:rsidRDefault="00F44894" w:rsidP="00F44894">
      <w:pPr>
        <w:pStyle w:val="FirstParagraph"/>
        <w:jc w:val="center"/>
      </w:pPr>
      <w:r w:rsidRPr="0060577E">
        <w:t xml:space="preserve">Submit your solutions in the </w:t>
      </w:r>
      <w:hyperlink r:id="rId8" w:history="1">
        <w:r>
          <w:rPr>
            <w:rStyle w:val="Hyperlink"/>
          </w:rPr>
          <w:t>SoftUni Judge System</w:t>
        </w:r>
      </w:hyperlink>
    </w:p>
    <w:p w14:paraId="0313A7E9" w14:textId="77777777" w:rsidR="0060577E" w:rsidRPr="0060577E" w:rsidRDefault="0060577E" w:rsidP="0060577E">
      <w:pPr>
        <w:pStyle w:val="Heading2"/>
        <w:rPr>
          <w:lang w:val="bg-BG"/>
        </w:rPr>
      </w:pPr>
      <w:bookmarkStart w:id="1" w:name="simple-html-page"/>
      <w:r w:rsidRPr="0060577E">
        <w:t xml:space="preserve">Simple </w:t>
      </w:r>
      <w:r w:rsidRPr="0060577E">
        <w:rPr>
          <w:noProof/>
        </w:rPr>
        <w:t xml:space="preserve">HTML </w:t>
      </w:r>
      <w:r w:rsidRPr="0060577E">
        <w:t>Page</w:t>
      </w:r>
      <w:bookmarkEnd w:id="1"/>
    </w:p>
    <w:p w14:paraId="107A13BC" w14:textId="77777777" w:rsidR="0060577E" w:rsidRPr="0060577E" w:rsidRDefault="0060577E" w:rsidP="0060577E">
      <w:pPr>
        <w:pStyle w:val="Heading3"/>
        <w:rPr>
          <w:lang w:val="bg-BG"/>
        </w:rPr>
      </w:pPr>
      <w:bookmarkStart w:id="2" w:name="constraints"/>
      <w:r w:rsidRPr="0060577E">
        <w:t>Constraints</w:t>
      </w:r>
      <w:bookmarkEnd w:id="2"/>
    </w:p>
    <w:p w14:paraId="3653D456" w14:textId="77777777" w:rsidR="0060577E" w:rsidRPr="0060577E" w:rsidRDefault="0060577E" w:rsidP="0060577E">
      <w:pPr>
        <w:numPr>
          <w:ilvl w:val="0"/>
          <w:numId w:val="40"/>
        </w:numPr>
        <w:spacing w:before="0" w:after="200" w:line="240" w:lineRule="auto"/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i/>
        </w:rPr>
        <w:t xml:space="preserve">Simple </w:t>
      </w:r>
      <w:r w:rsidRPr="0060577E">
        <w:rPr>
          <w:i/>
          <w:noProof/>
        </w:rPr>
        <w:t xml:space="preserve">HTML </w:t>
      </w:r>
      <w:r w:rsidRPr="0060577E">
        <w:rPr>
          <w:i/>
        </w:rPr>
        <w:t>Page</w:t>
      </w:r>
    </w:p>
    <w:p w14:paraId="4905B431" w14:textId="77777777" w:rsidR="0060577E" w:rsidRPr="0060577E" w:rsidRDefault="0060577E" w:rsidP="0060577E">
      <w:pPr>
        <w:numPr>
          <w:ilvl w:val="0"/>
          <w:numId w:val="40"/>
        </w:numPr>
        <w:spacing w:before="0" w:after="200" w:line="240" w:lineRule="auto"/>
        <w:rPr>
          <w:lang w:val="bg-BG"/>
        </w:rPr>
      </w:pPr>
      <w:r w:rsidRPr="0060577E">
        <w:t xml:space="preserve">Use </w:t>
      </w:r>
      <w:r w:rsidRPr="0060577E">
        <w:rPr>
          <w:b/>
        </w:rPr>
        <w:t>paragraph</w:t>
      </w:r>
      <w:r w:rsidRPr="0060577E">
        <w:t xml:space="preserve"> tag for plain text and </w:t>
      </w:r>
      <w:r w:rsidRPr="0060577E">
        <w:rPr>
          <w:b/>
        </w:rPr>
        <w:t>strong</w:t>
      </w:r>
      <w:r w:rsidRPr="0060577E">
        <w:t xml:space="preserve"> tag for bold text</w:t>
      </w:r>
    </w:p>
    <w:p w14:paraId="22AD8342" w14:textId="77777777" w:rsidR="0060577E" w:rsidRPr="006B55CD" w:rsidRDefault="0060577E" w:rsidP="006B55CD">
      <w:pPr>
        <w:pStyle w:val="Heading2"/>
      </w:pPr>
      <w:r w:rsidRPr="0060577E">
        <w:t>Tags Cardio – Paragraphs</w:t>
      </w:r>
    </w:p>
    <w:p w14:paraId="4B41822B" w14:textId="390C29D4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2B2B8636" w14:textId="77777777" w:rsidR="0060577E" w:rsidRPr="0060577E" w:rsidRDefault="0060577E" w:rsidP="0060577E">
      <w:pPr>
        <w:pStyle w:val="ListParagraph"/>
        <w:numPr>
          <w:ilvl w:val="0"/>
          <w:numId w:val="41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Paragraphs</w:t>
      </w:r>
    </w:p>
    <w:p w14:paraId="3FC8903F" w14:textId="77777777" w:rsidR="0060577E" w:rsidRPr="0060577E" w:rsidRDefault="0060577E" w:rsidP="0060577E">
      <w:pPr>
        <w:pStyle w:val="ListParagraph"/>
        <w:numPr>
          <w:ilvl w:val="0"/>
          <w:numId w:val="41"/>
        </w:numPr>
        <w:rPr>
          <w:lang w:val="bg-BG"/>
        </w:rPr>
      </w:pPr>
      <w:r w:rsidRPr="0060577E">
        <w:t xml:space="preserve">Use the </w:t>
      </w:r>
      <w:r w:rsidRPr="0060577E">
        <w:rPr>
          <w:b/>
        </w:rPr>
        <w:t>h1</w:t>
      </w:r>
      <w:r w:rsidRPr="0060577E">
        <w:t xml:space="preserve"> tag for heading</w:t>
      </w:r>
    </w:p>
    <w:p w14:paraId="0C52976F" w14:textId="77777777" w:rsidR="0060577E" w:rsidRPr="0060577E" w:rsidRDefault="0060577E" w:rsidP="0060577E">
      <w:pPr>
        <w:pStyle w:val="ListParagraph"/>
        <w:numPr>
          <w:ilvl w:val="0"/>
          <w:numId w:val="41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p</w:t>
      </w:r>
      <w:r w:rsidRPr="0060577E">
        <w:t xml:space="preserve"> tags for each line of the text</w:t>
      </w:r>
    </w:p>
    <w:p w14:paraId="578828EE" w14:textId="77777777" w:rsidR="0060577E" w:rsidRPr="0060577E" w:rsidRDefault="0060577E" w:rsidP="0060577E">
      <w:pPr>
        <w:pStyle w:val="ListParagraph"/>
        <w:numPr>
          <w:ilvl w:val="0"/>
          <w:numId w:val="41"/>
        </w:numPr>
        <w:rPr>
          <w:lang w:val="bg-BG"/>
        </w:rPr>
      </w:pPr>
      <w:r w:rsidRPr="0060577E">
        <w:t xml:space="preserve">See the screenshot and use </w:t>
      </w:r>
      <w:r w:rsidRPr="0060577E">
        <w:rPr>
          <w:b/>
        </w:rPr>
        <w:t>strong</w:t>
      </w:r>
      <w:r w:rsidRPr="0060577E">
        <w:t xml:space="preserve"> and </w:t>
      </w:r>
      <w:r w:rsidRPr="0060577E">
        <w:rPr>
          <w:b/>
        </w:rPr>
        <w:t>em</w:t>
      </w:r>
      <w:r w:rsidRPr="0060577E">
        <w:t xml:space="preserve"> tags where needed</w:t>
      </w:r>
    </w:p>
    <w:p w14:paraId="1D9727BA" w14:textId="77777777" w:rsidR="0060577E" w:rsidRPr="0060577E" w:rsidRDefault="0060577E" w:rsidP="0060577E">
      <w:pPr>
        <w:pStyle w:val="Heading2"/>
        <w:rPr>
          <w:lang w:val="bg-BG"/>
        </w:rPr>
      </w:pPr>
      <w:r w:rsidRPr="0060577E">
        <w:t>Single Article Page</w:t>
      </w:r>
    </w:p>
    <w:p w14:paraId="4ADBC850" w14:textId="77777777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6CA07250" w14:textId="77777777" w:rsidR="0060577E" w:rsidRPr="0060577E" w:rsidRDefault="0060577E" w:rsidP="0060577E">
      <w:pPr>
        <w:pStyle w:val="ListParagraph"/>
        <w:numPr>
          <w:ilvl w:val="0"/>
          <w:numId w:val="42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Single Article Page</w:t>
      </w:r>
    </w:p>
    <w:p w14:paraId="624E4B51" w14:textId="77777777" w:rsidR="0060577E" w:rsidRPr="0060577E" w:rsidRDefault="0060577E" w:rsidP="0060577E">
      <w:pPr>
        <w:pStyle w:val="ListParagraph"/>
        <w:numPr>
          <w:ilvl w:val="0"/>
          <w:numId w:val="42"/>
        </w:numPr>
        <w:rPr>
          <w:lang w:val="bg-BG"/>
        </w:rPr>
      </w:pPr>
      <w:r w:rsidRPr="0060577E">
        <w:t xml:space="preserve">Create an </w:t>
      </w:r>
      <w:r w:rsidRPr="0060577E">
        <w:rPr>
          <w:b/>
        </w:rPr>
        <w:t>article</w:t>
      </w:r>
      <w:r w:rsidRPr="0060577E">
        <w:t xml:space="preserve"> with several items inside</w:t>
      </w:r>
    </w:p>
    <w:p w14:paraId="70AC3DC3" w14:textId="77777777" w:rsidR="0060577E" w:rsidRPr="0060577E" w:rsidRDefault="0060577E" w:rsidP="0060577E">
      <w:pPr>
        <w:pStyle w:val="ListParagraph"/>
        <w:numPr>
          <w:ilvl w:val="1"/>
          <w:numId w:val="42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h2</w:t>
      </w:r>
      <w:r w:rsidRPr="0060577E">
        <w:t xml:space="preserve"> and </w:t>
      </w:r>
      <w:r w:rsidRPr="0060577E">
        <w:rPr>
          <w:b/>
        </w:rPr>
        <w:t>h4</w:t>
      </w:r>
      <w:r w:rsidRPr="0060577E">
        <w:t xml:space="preserve"> tags for headings</w:t>
      </w:r>
    </w:p>
    <w:p w14:paraId="1ACA4BCB" w14:textId="77777777" w:rsidR="0060577E" w:rsidRPr="0060577E" w:rsidRDefault="0060577E" w:rsidP="0060577E">
      <w:pPr>
        <w:pStyle w:val="ListParagraph"/>
        <w:numPr>
          <w:ilvl w:val="1"/>
          <w:numId w:val="42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p</w:t>
      </w:r>
      <w:r w:rsidRPr="0060577E">
        <w:t xml:space="preserve"> tags for the text</w:t>
      </w:r>
    </w:p>
    <w:p w14:paraId="5DCA583A" w14:textId="77777777" w:rsidR="0060577E" w:rsidRPr="0060577E" w:rsidRDefault="0060577E" w:rsidP="0060577E">
      <w:pPr>
        <w:pStyle w:val="ListParagraph"/>
        <w:numPr>
          <w:ilvl w:val="1"/>
          <w:numId w:val="42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img</w:t>
      </w:r>
      <w:r w:rsidRPr="0060577E">
        <w:t xml:space="preserve"> tag for the photo</w:t>
      </w:r>
    </w:p>
    <w:p w14:paraId="5F9B73B2" w14:textId="77777777" w:rsidR="0060577E" w:rsidRPr="006B55CD" w:rsidRDefault="0060577E" w:rsidP="006B55CD">
      <w:pPr>
        <w:pStyle w:val="Heading2"/>
      </w:pPr>
      <w:r w:rsidRPr="0060577E">
        <w:t>Tags Cardio – Lists</w:t>
      </w:r>
    </w:p>
    <w:p w14:paraId="54CE8560" w14:textId="75913B43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11DF8A7F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Lists</w:t>
      </w:r>
    </w:p>
    <w:p w14:paraId="47D0DCB7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 xml:space="preserve">Add section with two articles inside </w:t>
      </w:r>
      <w:r w:rsidRPr="0060577E">
        <w:rPr>
          <w:noProof/>
        </w:rPr>
        <w:t>(</w:t>
      </w:r>
      <w:r w:rsidRPr="0060577E">
        <w:t>for each list</w:t>
      </w:r>
      <w:r w:rsidRPr="0060577E">
        <w:rPr>
          <w:noProof/>
        </w:rPr>
        <w:t>)</w:t>
      </w:r>
    </w:p>
    <w:p w14:paraId="32B02343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 xml:space="preserve">Each article must have a </w:t>
      </w:r>
      <w:r w:rsidRPr="0060577E">
        <w:rPr>
          <w:b/>
        </w:rPr>
        <w:t>h2</w:t>
      </w:r>
      <w:r w:rsidRPr="0060577E">
        <w:t xml:space="preserve"> heading</w:t>
      </w:r>
    </w:p>
    <w:p w14:paraId="2A457F75" w14:textId="77777777" w:rsidR="0060577E" w:rsidRPr="0060577E" w:rsidRDefault="0060577E" w:rsidP="0060577E">
      <w:pPr>
        <w:pStyle w:val="ListParagraph"/>
        <w:numPr>
          <w:ilvl w:val="1"/>
          <w:numId w:val="43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ul</w:t>
      </w:r>
      <w:r w:rsidRPr="0060577E">
        <w:t xml:space="preserve"> for unordered list</w:t>
      </w:r>
    </w:p>
    <w:p w14:paraId="4737753C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>Add four list items</w:t>
      </w:r>
    </w:p>
    <w:p w14:paraId="35994E72" w14:textId="77777777" w:rsidR="0060577E" w:rsidRPr="0060577E" w:rsidRDefault="0060577E" w:rsidP="0060577E">
      <w:pPr>
        <w:pStyle w:val="ListParagraph"/>
        <w:numPr>
          <w:ilvl w:val="1"/>
          <w:numId w:val="43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ol</w:t>
      </w:r>
      <w:r w:rsidRPr="0060577E">
        <w:t xml:space="preserve"> </w:t>
      </w:r>
      <w:r w:rsidRPr="0060577E">
        <w:rPr>
          <w:b/>
        </w:rPr>
        <w:t>reversed</w:t>
      </w:r>
      <w:r w:rsidRPr="0060577E">
        <w:t xml:space="preserve"> for ordered reversed list</w:t>
      </w:r>
    </w:p>
    <w:p w14:paraId="55634879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 xml:space="preserve">Add three </w:t>
      </w:r>
      <w:r w:rsidRPr="0060577E">
        <w:rPr>
          <w:b/>
        </w:rPr>
        <w:t>list</w:t>
      </w:r>
      <w:r w:rsidRPr="0060577E">
        <w:t xml:space="preserve"> items</w:t>
      </w:r>
    </w:p>
    <w:p w14:paraId="5CE03AB9" w14:textId="77777777" w:rsidR="0060577E" w:rsidRPr="0060577E" w:rsidRDefault="0060577E" w:rsidP="0060577E">
      <w:pPr>
        <w:spacing w:before="0" w:after="200"/>
        <w:rPr>
          <w:lang w:val="bg-BG"/>
        </w:rPr>
      </w:pPr>
      <w:r w:rsidRPr="0060577E">
        <w:rPr>
          <w:lang w:val="bg-BG"/>
        </w:rPr>
        <w:br w:type="page"/>
      </w:r>
    </w:p>
    <w:p w14:paraId="2139B336" w14:textId="77777777" w:rsidR="0060577E" w:rsidRPr="0060577E" w:rsidRDefault="0060577E" w:rsidP="0060577E">
      <w:pPr>
        <w:pStyle w:val="Heading2"/>
        <w:rPr>
          <w:lang w:val="bg-BG"/>
        </w:rPr>
      </w:pPr>
      <w:r w:rsidRPr="0060577E">
        <w:lastRenderedPageBreak/>
        <w:t>Tags Cardio – Nested Lists</w:t>
      </w:r>
    </w:p>
    <w:p w14:paraId="3D9CD697" w14:textId="77777777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44E12CA2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Nested</w:t>
      </w:r>
      <w:r w:rsidRPr="0060577E">
        <w:t xml:space="preserve"> </w:t>
      </w:r>
      <w:r w:rsidRPr="0060577E">
        <w:rPr>
          <w:b/>
        </w:rPr>
        <w:t>Lists</w:t>
      </w:r>
    </w:p>
    <w:p w14:paraId="0D7A0B29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h2</w:t>
      </w:r>
      <w:r w:rsidRPr="0060577E">
        <w:t xml:space="preserve"> tag for heading</w:t>
      </w:r>
    </w:p>
    <w:p w14:paraId="1E0AE23D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different types for </w:t>
      </w:r>
      <w:r w:rsidRPr="0060577E">
        <w:rPr>
          <w:b/>
        </w:rPr>
        <w:t>ordered</w:t>
      </w:r>
      <w:r w:rsidRPr="0060577E">
        <w:t xml:space="preserve"> and </w:t>
      </w:r>
      <w:r w:rsidRPr="0060577E">
        <w:rPr>
          <w:b/>
        </w:rPr>
        <w:t>unordered</w:t>
      </w:r>
      <w:r w:rsidRPr="0060577E">
        <w:t xml:space="preserve"> lists</w:t>
      </w:r>
    </w:p>
    <w:p w14:paraId="2295F66F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See the screenshot and use different type attribute as </w:t>
      </w:r>
      <w:r w:rsidRPr="0060577E">
        <w:rPr>
          <w:b/>
        </w:rPr>
        <w:t>circle</w:t>
      </w:r>
      <w:r w:rsidRPr="0060577E">
        <w:t xml:space="preserve">, </w:t>
      </w:r>
      <w:r w:rsidRPr="0060577E">
        <w:rPr>
          <w:b/>
        </w:rPr>
        <w:t>disc</w:t>
      </w:r>
      <w:r w:rsidRPr="0060577E">
        <w:t xml:space="preserve"> etc.</w:t>
      </w:r>
    </w:p>
    <w:p w14:paraId="6E1BC39B" w14:textId="77777777" w:rsidR="0060577E" w:rsidRPr="0060577E" w:rsidRDefault="0060577E" w:rsidP="0060577E">
      <w:pPr>
        <w:pStyle w:val="Heading2"/>
        <w:rPr>
          <w:lang w:val="bg-BG"/>
        </w:rPr>
      </w:pPr>
      <w:r w:rsidRPr="0060577E">
        <w:t>Tags Cardio – Table</w:t>
      </w:r>
    </w:p>
    <w:p w14:paraId="3A2C15DC" w14:textId="77777777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484F58D6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Checkout</w:t>
      </w:r>
      <w:r w:rsidRPr="0060577E">
        <w:t xml:space="preserve"> </w:t>
      </w:r>
      <w:r w:rsidRPr="0060577E">
        <w:rPr>
          <w:b/>
        </w:rPr>
        <w:t>tablе</w:t>
      </w:r>
    </w:p>
    <w:p w14:paraId="270FE143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h2</w:t>
      </w:r>
      <w:r w:rsidRPr="0060577E">
        <w:t xml:space="preserve"> tag for heading</w:t>
      </w:r>
    </w:p>
    <w:p w14:paraId="274180D0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table</w:t>
      </w:r>
      <w:r w:rsidRPr="0060577E">
        <w:t xml:space="preserve"> tag to create a table</w:t>
      </w:r>
    </w:p>
    <w:p w14:paraId="16F76B41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tr</w:t>
      </w:r>
      <w:r w:rsidRPr="0060577E">
        <w:t xml:space="preserve"> tag for rows</w:t>
      </w:r>
    </w:p>
    <w:p w14:paraId="2CDA5F3A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th</w:t>
      </w:r>
      <w:r w:rsidRPr="0060577E">
        <w:t xml:space="preserve"> and </w:t>
      </w:r>
      <w:r w:rsidRPr="0060577E">
        <w:rPr>
          <w:b/>
        </w:rPr>
        <w:t>td</w:t>
      </w:r>
      <w:r w:rsidRPr="0060577E">
        <w:t xml:space="preserve"> tags for columns </w:t>
      </w:r>
    </w:p>
    <w:p w14:paraId="592EBD29" w14:textId="4B783D5B" w:rsidR="00640502" w:rsidRPr="00F44894" w:rsidRDefault="0060577E" w:rsidP="00F44894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span</w:t>
      </w:r>
      <w:r w:rsidRPr="0060577E">
        <w:t xml:space="preserve"> tag with value </w:t>
      </w:r>
      <w:r w:rsidRPr="0060577E">
        <w:rPr>
          <w:b/>
        </w:rPr>
        <w:t>checked</w:t>
      </w:r>
      <w:r w:rsidRPr="0060577E">
        <w:t xml:space="preserve"> for checked items</w:t>
      </w:r>
    </w:p>
    <w:sectPr w:rsidR="00640502" w:rsidRPr="00F4489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26C2C9" w14:textId="77777777" w:rsidR="004F3766" w:rsidRDefault="004F3766" w:rsidP="008068A2">
      <w:pPr>
        <w:spacing w:after="0" w:line="240" w:lineRule="auto"/>
      </w:pPr>
      <w:r>
        <w:separator/>
      </w:r>
    </w:p>
  </w:endnote>
  <w:endnote w:type="continuationSeparator" w:id="0">
    <w:p w14:paraId="117DE2D7" w14:textId="77777777" w:rsidR="004F3766" w:rsidRDefault="004F37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proofErr w:type="spellStart"/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  <w:proofErr w:type="spellEnd"/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A5797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747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747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CA5797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747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747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7546A9" w14:textId="77777777" w:rsidR="004F3766" w:rsidRDefault="004F3766" w:rsidP="008068A2">
      <w:pPr>
        <w:spacing w:after="0" w:line="240" w:lineRule="auto"/>
      </w:pPr>
      <w:r>
        <w:separator/>
      </w:r>
    </w:p>
  </w:footnote>
  <w:footnote w:type="continuationSeparator" w:id="0">
    <w:p w14:paraId="1BA58D9B" w14:textId="77777777" w:rsidR="004F3766" w:rsidRDefault="004F37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FEAC2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B3580"/>
    <w:multiLevelType w:val="hybridMultilevel"/>
    <w:tmpl w:val="38AA2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4021F9"/>
    <w:multiLevelType w:val="hybridMultilevel"/>
    <w:tmpl w:val="16947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1908C8"/>
    <w:multiLevelType w:val="hybridMultilevel"/>
    <w:tmpl w:val="13527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DE0925"/>
    <w:multiLevelType w:val="hybridMultilevel"/>
    <w:tmpl w:val="DDC0A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EB3A58"/>
    <w:multiLevelType w:val="hybridMultilevel"/>
    <w:tmpl w:val="17F8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326AE8"/>
    <w:multiLevelType w:val="hybridMultilevel"/>
    <w:tmpl w:val="17BAB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4"/>
  </w:num>
  <w:num w:numId="15">
    <w:abstractNumId w:val="11"/>
  </w:num>
  <w:num w:numId="16">
    <w:abstractNumId w:val="39"/>
  </w:num>
  <w:num w:numId="17">
    <w:abstractNumId w:val="27"/>
  </w:num>
  <w:num w:numId="18">
    <w:abstractNumId w:val="43"/>
  </w:num>
  <w:num w:numId="19">
    <w:abstractNumId w:val="36"/>
  </w:num>
  <w:num w:numId="20">
    <w:abstractNumId w:val="20"/>
  </w:num>
  <w:num w:numId="21">
    <w:abstractNumId w:val="33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2"/>
  </w:num>
  <w:num w:numId="31">
    <w:abstractNumId w:val="12"/>
  </w:num>
  <w:num w:numId="32">
    <w:abstractNumId w:val="37"/>
  </w:num>
  <w:num w:numId="33">
    <w:abstractNumId w:val="40"/>
  </w:num>
  <w:num w:numId="34">
    <w:abstractNumId w:val="25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1"/>
  </w:num>
  <w:num w:numId="40">
    <w:abstractNumId w:val="0"/>
  </w:num>
  <w:num w:numId="41">
    <w:abstractNumId w:val="28"/>
  </w:num>
  <w:num w:numId="42">
    <w:abstractNumId w:val="44"/>
  </w:num>
  <w:num w:numId="43">
    <w:abstractNumId w:val="32"/>
  </w:num>
  <w:num w:numId="44">
    <w:abstractNumId w:val="6"/>
  </w:num>
  <w:num w:numId="45">
    <w:abstractNumId w:val="19"/>
  </w:num>
  <w:num w:numId="46">
    <w:abstractNumId w:val="24"/>
  </w:num>
  <w:num w:numId="47">
    <w:abstractNumId w:val="5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74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5EF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766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77E"/>
    <w:rsid w:val="00624212"/>
    <w:rsid w:val="006242A9"/>
    <w:rsid w:val="00624DCF"/>
    <w:rsid w:val="0063342B"/>
    <w:rsid w:val="00640502"/>
    <w:rsid w:val="00644D27"/>
    <w:rsid w:val="00661807"/>
    <w:rsid w:val="006640AE"/>
    <w:rsid w:val="00670041"/>
    <w:rsid w:val="00671FE2"/>
    <w:rsid w:val="00686C0C"/>
    <w:rsid w:val="00695634"/>
    <w:rsid w:val="006A2531"/>
    <w:rsid w:val="006B55C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16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894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0577E"/>
  </w:style>
  <w:style w:type="character" w:customStyle="1" w:styleId="BodyTextChar">
    <w:name w:val="Body Text Char"/>
    <w:basedOn w:val="DefaultParagraphFont"/>
    <w:link w:val="BodyText"/>
    <w:uiPriority w:val="99"/>
    <w:semiHidden/>
    <w:rsid w:val="0060577E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44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1136/Introduction-to-HTML-and-CSS.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827942-9774-4B02-A8DD-46C51D147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Script Syntax and Operators</vt:lpstr>
    </vt:vector>
  </TitlesOfParts>
  <Company>SoftUni – https://about.softuni.bg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Syntax and Operator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iroslav Peychev</cp:lastModifiedBy>
  <cp:revision>2</cp:revision>
  <cp:lastPrinted>2015-10-26T22:35:00Z</cp:lastPrinted>
  <dcterms:created xsi:type="dcterms:W3CDTF">2020-08-17T08:32:00Z</dcterms:created>
  <dcterms:modified xsi:type="dcterms:W3CDTF">2020-08-17T08:32:00Z</dcterms:modified>
  <cp:category>computer programming;programming;software development;software engineering</cp:category>
</cp:coreProperties>
</file>